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0F3A654" w:rsidR="004F0B7C" w:rsidRDefault="001B4272">
      <w:pPr>
        <w:spacing w:before="220"/>
      </w:pPr>
      <w:r>
        <w:t>1. What does an empty dictionary's code look like?</w:t>
      </w:r>
    </w:p>
    <w:p w14:paraId="4E40DAE7" w14:textId="40E51C26" w:rsidR="00776AF7" w:rsidRDefault="00776AF7">
      <w:pPr>
        <w:spacing w:before="220"/>
      </w:pPr>
      <w:r w:rsidRPr="00776AF7">
        <w:drawing>
          <wp:inline distT="0" distB="0" distL="0" distR="0" wp14:anchorId="3075A2E4" wp14:editId="16867751">
            <wp:extent cx="1476375" cy="1066271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477560" cy="10671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00002" w14:textId="3F9C0936" w:rsidR="004F0B7C" w:rsidRDefault="001B4272">
      <w:pPr>
        <w:spacing w:before="220"/>
      </w:pPr>
      <w:r>
        <w:t>2. What is the value of a dictionary value with the key 'foo' and the value 42?</w:t>
      </w:r>
    </w:p>
    <w:p w14:paraId="601A2B97" w14:textId="4683CE27" w:rsidR="00776AF7" w:rsidRDefault="00776AF7">
      <w:pPr>
        <w:spacing w:before="220"/>
      </w:pPr>
      <w:r w:rsidRPr="00776AF7">
        <w:drawing>
          <wp:inline distT="0" distB="0" distL="0" distR="0" wp14:anchorId="49889352" wp14:editId="178892DF">
            <wp:extent cx="1848108" cy="1047896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848108" cy="1047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00003" w14:textId="6D7745EF" w:rsidR="004F0B7C" w:rsidRDefault="001B4272">
      <w:pPr>
        <w:spacing w:before="220"/>
      </w:pPr>
      <w:r>
        <w:t>3. What is the most significant distinction between a dictionary and a list?</w:t>
      </w:r>
    </w:p>
    <w:p w14:paraId="13C2C243" w14:textId="26553163" w:rsidR="00776AF7" w:rsidRPr="00776AF7" w:rsidRDefault="00776AF7">
      <w:pPr>
        <w:spacing w:before="220"/>
        <w:rPr>
          <w:color w:val="FF0000"/>
        </w:rPr>
      </w:pPr>
      <w:r w:rsidRPr="00776AF7">
        <w:rPr>
          <w:color w:val="FF0000"/>
        </w:rPr>
        <w:t xml:space="preserve">We can not add two dictionaries </w:t>
      </w:r>
    </w:p>
    <w:p w14:paraId="2D547516" w14:textId="61370F7D" w:rsidR="00776AF7" w:rsidRDefault="00776AF7">
      <w:pPr>
        <w:spacing w:before="220"/>
      </w:pPr>
      <w:r w:rsidRPr="00776AF7">
        <w:drawing>
          <wp:inline distT="0" distB="0" distL="0" distR="0" wp14:anchorId="3D6935B2" wp14:editId="6EF8FE0C">
            <wp:extent cx="4581525" cy="1141574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89519" cy="11435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5A1570" w14:textId="4A68A7FA" w:rsidR="00776AF7" w:rsidRPr="00776AF7" w:rsidRDefault="00776AF7">
      <w:pPr>
        <w:spacing w:before="220"/>
        <w:rPr>
          <w:color w:val="FF0000"/>
        </w:rPr>
      </w:pPr>
      <w:r w:rsidRPr="00776AF7">
        <w:rPr>
          <w:color w:val="FF0000"/>
        </w:rPr>
        <w:t>We can add two lists</w:t>
      </w:r>
    </w:p>
    <w:p w14:paraId="2C00EFD2" w14:textId="5A6ACDA7" w:rsidR="00776AF7" w:rsidRDefault="00776AF7">
      <w:pPr>
        <w:spacing w:before="220"/>
      </w:pPr>
      <w:r w:rsidRPr="00776AF7">
        <w:drawing>
          <wp:inline distT="0" distB="0" distL="0" distR="0" wp14:anchorId="4E605B14" wp14:editId="3DDEB673">
            <wp:extent cx="2409825" cy="884414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414648" cy="886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00004" w14:textId="3E8A7D60" w:rsidR="004F0B7C" w:rsidRDefault="001B4272">
      <w:pPr>
        <w:spacing w:before="220"/>
      </w:pPr>
      <w:r>
        <w:t>4. What happens if you try to access spam['foo'] if spam is {'bar': 100}?</w:t>
      </w:r>
    </w:p>
    <w:p w14:paraId="61F893CE" w14:textId="584DBD61" w:rsidR="00776AF7" w:rsidRDefault="00776AF7">
      <w:pPr>
        <w:spacing w:before="220"/>
      </w:pPr>
      <w:r w:rsidRPr="00776AF7">
        <w:drawing>
          <wp:inline distT="0" distB="0" distL="0" distR="0" wp14:anchorId="7E2C6B44" wp14:editId="56500E9F">
            <wp:extent cx="5495925" cy="157096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501350" cy="15725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67275A" w14:textId="2A4AE2E8" w:rsidR="00776AF7" w:rsidRPr="00776AF7" w:rsidRDefault="00776AF7">
      <w:pPr>
        <w:spacing w:before="220"/>
        <w:rPr>
          <w:color w:val="FF0000"/>
        </w:rPr>
      </w:pPr>
      <w:r w:rsidRPr="00776AF7">
        <w:rPr>
          <w:color w:val="FF0000"/>
        </w:rPr>
        <w:t>It throws a Key Error.</w:t>
      </w:r>
    </w:p>
    <w:p w14:paraId="00000005" w14:textId="08384817" w:rsidR="004F0B7C" w:rsidRDefault="001B4272">
      <w:pPr>
        <w:spacing w:before="220"/>
      </w:pPr>
      <w:r>
        <w:lastRenderedPageBreak/>
        <w:t>5. If a dictionary is stored in spam, what is the difference between the expressions 'cat' in spam and 'c</w:t>
      </w:r>
      <w:r>
        <w:t>at' in spam.keys()?</w:t>
      </w:r>
    </w:p>
    <w:p w14:paraId="72323F71" w14:textId="0CB8CEE3" w:rsidR="00776AF7" w:rsidRPr="00776AF7" w:rsidRDefault="00776AF7">
      <w:pPr>
        <w:spacing w:before="220"/>
        <w:rPr>
          <w:color w:val="FF0000"/>
        </w:rPr>
      </w:pPr>
      <w:r w:rsidRPr="00776AF7">
        <w:rPr>
          <w:color w:val="FF0000"/>
        </w:rPr>
        <w:t>'cat' in spam.keys()</w:t>
      </w:r>
    </w:p>
    <w:p w14:paraId="53CA7D9B" w14:textId="5819C81D" w:rsidR="00776AF7" w:rsidRDefault="00776AF7">
      <w:pPr>
        <w:spacing w:before="220"/>
      </w:pPr>
      <w:r w:rsidRPr="00776AF7">
        <w:drawing>
          <wp:inline distT="0" distB="0" distL="0" distR="0" wp14:anchorId="0B160BA6" wp14:editId="4C2B6BC2">
            <wp:extent cx="1839487" cy="704850"/>
            <wp:effectExtent l="0" t="0" r="889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841037" cy="7054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1ED6C6" w14:textId="2DC5A925" w:rsidR="00776AF7" w:rsidRPr="00776AF7" w:rsidRDefault="00776AF7">
      <w:pPr>
        <w:spacing w:before="220"/>
        <w:rPr>
          <w:color w:val="FF0000"/>
        </w:rPr>
      </w:pPr>
      <w:r w:rsidRPr="00776AF7">
        <w:rPr>
          <w:color w:val="FF0000"/>
        </w:rPr>
        <w:t>'cat' in spam</w:t>
      </w:r>
    </w:p>
    <w:p w14:paraId="074FC193" w14:textId="777644CB" w:rsidR="00776AF7" w:rsidRDefault="00776AF7">
      <w:pPr>
        <w:spacing w:before="220"/>
      </w:pPr>
      <w:r w:rsidRPr="00776AF7">
        <w:drawing>
          <wp:inline distT="0" distB="0" distL="0" distR="0" wp14:anchorId="0F3A2A84" wp14:editId="457DCCB7">
            <wp:extent cx="2457793" cy="600159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457793" cy="600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00006" w14:textId="039C2808" w:rsidR="004F0B7C" w:rsidRDefault="001B4272">
      <w:pPr>
        <w:spacing w:before="220"/>
      </w:pPr>
      <w:r>
        <w:t xml:space="preserve">6. If a dictionary is stored in spam, what is the difference between the expressions 'cat' in spam and </w:t>
      </w:r>
      <w:r>
        <w:t>'cat' in spam.values()?</w:t>
      </w:r>
    </w:p>
    <w:p w14:paraId="18B85E5A" w14:textId="740852F2" w:rsidR="00776AF7" w:rsidRDefault="00776AF7">
      <w:pPr>
        <w:spacing w:before="220"/>
      </w:pPr>
      <w:r>
        <w:t>'cat' in spam.values()</w:t>
      </w:r>
    </w:p>
    <w:p w14:paraId="1D821155" w14:textId="6EA988DA" w:rsidR="00776AF7" w:rsidRDefault="00776AF7">
      <w:pPr>
        <w:spacing w:before="220"/>
      </w:pPr>
      <w:r w:rsidRPr="00776AF7">
        <w:drawing>
          <wp:inline distT="0" distB="0" distL="0" distR="0" wp14:anchorId="5AFA6328" wp14:editId="3854704B">
            <wp:extent cx="2676525" cy="651752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680843" cy="6528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F41379" w14:textId="2FDDEEAF" w:rsidR="00776AF7" w:rsidRDefault="00776AF7">
      <w:pPr>
        <w:spacing w:before="220"/>
      </w:pPr>
      <w:r w:rsidRPr="00776AF7">
        <w:drawing>
          <wp:inline distT="0" distB="0" distL="0" distR="0" wp14:anchorId="701A8331" wp14:editId="4427E3EA">
            <wp:extent cx="2457793" cy="600159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457793" cy="600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00007" w14:textId="77777777" w:rsidR="004F0B7C" w:rsidRDefault="001B4272">
      <w:pPr>
        <w:spacing w:before="220"/>
      </w:pPr>
      <w:r>
        <w:t>7. What is a shortcut for the following code?</w:t>
      </w:r>
    </w:p>
    <w:p w14:paraId="00000008" w14:textId="77777777" w:rsidR="004F0B7C" w:rsidRDefault="001B4272">
      <w:pPr>
        <w:spacing w:before="220"/>
      </w:pPr>
      <w:r>
        <w:t>if 'color' not in spam:</w:t>
      </w:r>
    </w:p>
    <w:p w14:paraId="00000009" w14:textId="29091E26" w:rsidR="004F0B7C" w:rsidRDefault="001B4272">
      <w:pPr>
        <w:spacing w:before="220"/>
      </w:pPr>
      <w:r>
        <w:t>spam['color'] = 'black'</w:t>
      </w:r>
    </w:p>
    <w:p w14:paraId="5DD65B77" w14:textId="35E6FB39" w:rsidR="00776AF7" w:rsidRDefault="00750FF4">
      <w:pPr>
        <w:spacing w:before="220"/>
      </w:pPr>
      <w:r w:rsidRPr="00750FF4">
        <w:drawing>
          <wp:inline distT="0" distB="0" distL="0" distR="0" wp14:anchorId="79407A11" wp14:editId="5FC98219">
            <wp:extent cx="3495675" cy="704047"/>
            <wp:effectExtent l="0" t="0" r="0" b="12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503346" cy="705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0000A" w14:textId="77777777" w:rsidR="004F0B7C" w:rsidRDefault="004F0B7C">
      <w:pPr>
        <w:spacing w:before="220"/>
      </w:pPr>
    </w:p>
    <w:p w14:paraId="0000000B" w14:textId="77777777" w:rsidR="004F0B7C" w:rsidRDefault="001B4272">
      <w:pPr>
        <w:spacing w:before="220"/>
      </w:pPr>
      <w:r>
        <w:t xml:space="preserve">8. How do you </w:t>
      </w:r>
      <w:r>
        <w:t>"pretty print" dictionary values using which module and function?</w:t>
      </w:r>
    </w:p>
    <w:p w14:paraId="0000000C" w14:textId="7D07A31A" w:rsidR="004F0B7C" w:rsidRDefault="00776AF7">
      <w:r w:rsidRPr="00776AF7">
        <w:t>pprint()</w:t>
      </w:r>
    </w:p>
    <w:sectPr w:rsidR="004F0B7C">
      <w:pgSz w:w="11906" w:h="16838"/>
      <w:pgMar w:top="1440" w:right="1440" w:bottom="1440" w:left="1440" w:header="0" w:footer="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panose1 w:val="00000000000000000000"/>
    <w:charset w:val="00"/>
    <w:family w:val="roman"/>
    <w:notTrueType/>
    <w:pitch w:val="default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AAIzYwsDU1MzMwtDUyUdpeDU4uLM/DyQAsNaAEkMmfUsAAAA"/>
  </w:docVars>
  <w:rsids>
    <w:rsidRoot w:val="004F0B7C"/>
    <w:rsid w:val="001B4272"/>
    <w:rsid w:val="004F0B7C"/>
    <w:rsid w:val="00750FF4"/>
    <w:rsid w:val="00776A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1AF628"/>
  <w15:docId w15:val="{0CCE15C2-88FB-4CFE-8530-CAE6EADB50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Theme="minorHAnsi" w:eastAsiaTheme="minorHAnsi" w:hAnsiTheme="minorHAnsi" w:cstheme="minorBidi"/>
      <w:lang w:eastAsia="en-US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FG2n0fc0ActqKodHBVUf16GrRUw==">AMUW2mXwH4DVG85jUVM6vqbdW1H1yZOfLshwW0zu21Fk5OVVKqKcLzcNBOoLTQEUnWn9vVYbbB77qhSgxnJjn49Z5E/b2mV6IeZ26K0YiNhZpzGlGGfFOqY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30</Words>
  <Characters>743</Characters>
  <Application>Microsoft Office Word</Application>
  <DocSecurity>0</DocSecurity>
  <Lines>6</Lines>
  <Paragraphs>1</Paragraphs>
  <ScaleCrop>false</ScaleCrop>
  <Company/>
  <LinksUpToDate>false</LinksUpToDate>
  <CharactersWithSpaces>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</dc:creator>
  <cp:lastModifiedBy>Sree lakshmi Gopalakrishnan</cp:lastModifiedBy>
  <cp:revision>2</cp:revision>
  <dcterms:created xsi:type="dcterms:W3CDTF">2022-02-09T13:55:00Z</dcterms:created>
  <dcterms:modified xsi:type="dcterms:W3CDTF">2022-02-09T1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